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D80C6" w14:textId="77777777" w:rsidR="00B23DB1" w:rsidRPr="00AD22FB" w:rsidRDefault="00B23DB1" w:rsidP="00B23DB1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  <w:r w:rsidRPr="00AD22FB">
        <w:rPr>
          <w:rFonts w:cstheme="minorHAnsi"/>
          <w:b/>
          <w:bCs/>
          <w:sz w:val="28"/>
          <w:szCs w:val="28"/>
          <w:lang w:bidi="ar-QA"/>
        </w:rPr>
        <w:t>College of Engineering</w:t>
      </w:r>
    </w:p>
    <w:p w14:paraId="11086872" w14:textId="661B2AAD" w:rsidR="00B23DB1" w:rsidRDefault="00AD22FB" w:rsidP="00F73DCA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  <w:r w:rsidRPr="00AD22FB">
        <w:rPr>
          <w:rFonts w:cstheme="minorHAnsi"/>
          <w:b/>
          <w:bCs/>
          <w:sz w:val="28"/>
          <w:szCs w:val="28"/>
          <w:lang w:bidi="ar-QA"/>
        </w:rPr>
        <w:t xml:space="preserve">Checklist </w:t>
      </w:r>
      <w:r w:rsidR="00945283">
        <w:rPr>
          <w:rFonts w:cstheme="minorHAnsi"/>
          <w:b/>
          <w:bCs/>
          <w:sz w:val="28"/>
          <w:szCs w:val="28"/>
          <w:lang w:bidi="ar-QA"/>
        </w:rPr>
        <w:t>for Part Time</w:t>
      </w:r>
      <w:r w:rsidR="00B25D20">
        <w:rPr>
          <w:rFonts w:cstheme="minorHAnsi"/>
          <w:b/>
          <w:bCs/>
          <w:sz w:val="28"/>
          <w:szCs w:val="28"/>
          <w:lang w:bidi="ar-QA"/>
        </w:rPr>
        <w:t xml:space="preserve"> </w:t>
      </w:r>
      <w:r w:rsidR="00130365">
        <w:rPr>
          <w:rFonts w:cstheme="minorHAnsi"/>
          <w:b/>
          <w:bCs/>
          <w:sz w:val="28"/>
          <w:szCs w:val="28"/>
          <w:lang w:bidi="ar-QA"/>
        </w:rPr>
        <w:t>Ac</w:t>
      </w:r>
      <w:bookmarkStart w:id="0" w:name="_GoBack"/>
      <w:bookmarkEnd w:id="0"/>
      <w:r w:rsidR="00130365">
        <w:rPr>
          <w:rFonts w:cstheme="minorHAnsi"/>
          <w:b/>
          <w:bCs/>
          <w:sz w:val="28"/>
          <w:szCs w:val="28"/>
          <w:lang w:bidi="ar-QA"/>
        </w:rPr>
        <w:t>ademic Staff</w:t>
      </w:r>
      <w:r w:rsidR="00945283">
        <w:rPr>
          <w:rFonts w:cstheme="minorHAnsi"/>
          <w:b/>
          <w:bCs/>
          <w:sz w:val="28"/>
          <w:szCs w:val="28"/>
          <w:lang w:bidi="ar-QA"/>
        </w:rPr>
        <w:t xml:space="preserve"> Recruitment </w:t>
      </w:r>
      <w:r w:rsidR="007A28BB">
        <w:rPr>
          <w:rFonts w:cstheme="minorHAnsi"/>
          <w:b/>
          <w:bCs/>
          <w:sz w:val="28"/>
          <w:szCs w:val="28"/>
          <w:lang w:bidi="ar-QA"/>
        </w:rPr>
        <w:t>(</w:t>
      </w:r>
      <w:r w:rsidR="00127C4B">
        <w:rPr>
          <w:rFonts w:cstheme="minorHAnsi"/>
          <w:b/>
          <w:bCs/>
          <w:sz w:val="28"/>
          <w:szCs w:val="28"/>
          <w:lang w:bidi="ar-QA"/>
        </w:rPr>
        <w:t>V</w:t>
      </w:r>
      <w:r w:rsidR="00945283">
        <w:rPr>
          <w:rFonts w:cstheme="minorHAnsi"/>
          <w:b/>
          <w:bCs/>
          <w:sz w:val="28"/>
          <w:szCs w:val="28"/>
          <w:lang w:bidi="ar-QA"/>
        </w:rPr>
        <w:t>1</w:t>
      </w:r>
      <w:r w:rsidR="007A28BB">
        <w:rPr>
          <w:rFonts w:cstheme="minorHAnsi"/>
          <w:b/>
          <w:bCs/>
          <w:sz w:val="28"/>
          <w:szCs w:val="28"/>
          <w:lang w:bidi="ar-QA"/>
        </w:rPr>
        <w:t>)</w:t>
      </w:r>
    </w:p>
    <w:p w14:paraId="0A9B86C7" w14:textId="77777777" w:rsidR="00B23DB1" w:rsidRPr="00AD22FB" w:rsidRDefault="00B23DB1" w:rsidP="00B23DB1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</w:p>
    <w:tbl>
      <w:tblPr>
        <w:tblStyle w:val="TableGrid"/>
        <w:tblW w:w="10705" w:type="dxa"/>
        <w:jc w:val="center"/>
        <w:tblLook w:val="04A0" w:firstRow="1" w:lastRow="0" w:firstColumn="1" w:lastColumn="0" w:noHBand="0" w:noVBand="1"/>
      </w:tblPr>
      <w:tblGrid>
        <w:gridCol w:w="4675"/>
        <w:gridCol w:w="6030"/>
      </w:tblGrid>
      <w:tr w:rsidR="00B23DB1" w:rsidRPr="00AD22FB" w14:paraId="6AEBCCA6" w14:textId="77777777" w:rsidTr="00130365">
        <w:trPr>
          <w:trHeight w:val="295"/>
          <w:jc w:val="center"/>
        </w:trPr>
        <w:tc>
          <w:tcPr>
            <w:tcW w:w="10705" w:type="dxa"/>
            <w:gridSpan w:val="2"/>
          </w:tcPr>
          <w:p w14:paraId="0B8E3DF6" w14:textId="689B146E" w:rsidR="00B23DB1" w:rsidRPr="00475C3A" w:rsidRDefault="00B23DB1" w:rsidP="00B41ED4">
            <w:pPr>
              <w:rPr>
                <w:rFonts w:cstheme="minorHAnsi"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Position Title</w:t>
            </w:r>
            <w:r w:rsidRPr="00524A1D">
              <w:rPr>
                <w:rFonts w:cstheme="minorHAnsi"/>
                <w:lang w:bidi="ar-QA"/>
              </w:rPr>
              <w:t>:</w:t>
            </w:r>
          </w:p>
        </w:tc>
      </w:tr>
      <w:tr w:rsidR="00B23DB1" w:rsidRPr="00AD22FB" w14:paraId="1ED61FA9" w14:textId="77777777" w:rsidTr="00130365">
        <w:trPr>
          <w:trHeight w:val="330"/>
          <w:jc w:val="center"/>
        </w:trPr>
        <w:tc>
          <w:tcPr>
            <w:tcW w:w="4675" w:type="dxa"/>
          </w:tcPr>
          <w:p w14:paraId="7316E4AD" w14:textId="77777777" w:rsidR="00B23DB1" w:rsidRPr="00524A1D" w:rsidRDefault="00B23DB1" w:rsidP="00B41ED4">
            <w:pPr>
              <w:rPr>
                <w:rFonts w:cstheme="minorHAnsi"/>
                <w:b/>
                <w:bCs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 xml:space="preserve">Position Reports to: </w:t>
            </w:r>
          </w:p>
        </w:tc>
        <w:tc>
          <w:tcPr>
            <w:tcW w:w="6030" w:type="dxa"/>
          </w:tcPr>
          <w:p w14:paraId="504FC219" w14:textId="77777777" w:rsidR="00B23DB1" w:rsidRPr="00524A1D" w:rsidRDefault="00B23DB1" w:rsidP="00B41ED4">
            <w:pPr>
              <w:rPr>
                <w:rFonts w:cstheme="minorHAnsi"/>
                <w:b/>
                <w:bCs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Department/Center Name:</w:t>
            </w:r>
          </w:p>
        </w:tc>
      </w:tr>
      <w:tr w:rsidR="00B23DB1" w:rsidRPr="00AD22FB" w14:paraId="0CB7F596" w14:textId="77777777" w:rsidTr="00130365">
        <w:trPr>
          <w:trHeight w:val="308"/>
          <w:jc w:val="center"/>
        </w:trPr>
        <w:tc>
          <w:tcPr>
            <w:tcW w:w="10705" w:type="dxa"/>
            <w:gridSpan w:val="2"/>
          </w:tcPr>
          <w:p w14:paraId="1789636C" w14:textId="50F9BBE8" w:rsidR="00B23DB1" w:rsidRPr="00524A1D" w:rsidRDefault="00945283" w:rsidP="00B41ED4">
            <w:pPr>
              <w:rPr>
                <w:rFonts w:cstheme="minorHAnsi"/>
                <w:b/>
                <w:bCs/>
                <w:lang w:bidi="ar-QA"/>
              </w:rPr>
            </w:pPr>
            <w:r>
              <w:rPr>
                <w:rFonts w:cstheme="minorHAnsi"/>
                <w:b/>
                <w:bCs/>
                <w:lang w:bidi="ar-QA"/>
              </w:rPr>
              <w:t xml:space="preserve">Starting </w:t>
            </w:r>
            <w:r w:rsidR="00B23DB1" w:rsidRPr="00524A1D">
              <w:rPr>
                <w:rFonts w:cstheme="minorHAnsi"/>
                <w:b/>
                <w:bCs/>
                <w:lang w:bidi="ar-QA"/>
              </w:rPr>
              <w:t>Date</w:t>
            </w:r>
            <w:r w:rsidR="00B2054A">
              <w:rPr>
                <w:rFonts w:cstheme="minorHAnsi"/>
                <w:b/>
                <w:bCs/>
                <w:lang w:bidi="ar-QA"/>
              </w:rPr>
              <w:t xml:space="preserve"> (Semester)</w:t>
            </w:r>
            <w:r w:rsidR="00B23DB1" w:rsidRPr="00524A1D">
              <w:rPr>
                <w:rFonts w:cstheme="minorHAnsi"/>
                <w:b/>
                <w:bCs/>
                <w:lang w:bidi="ar-QA"/>
              </w:rPr>
              <w:t>:</w:t>
            </w:r>
          </w:p>
        </w:tc>
      </w:tr>
      <w:tr w:rsidR="00B2054A" w:rsidRPr="00AD22FB" w14:paraId="51385A97" w14:textId="77777777" w:rsidTr="00130365">
        <w:trPr>
          <w:trHeight w:val="308"/>
          <w:jc w:val="center"/>
        </w:trPr>
        <w:tc>
          <w:tcPr>
            <w:tcW w:w="10705" w:type="dxa"/>
            <w:gridSpan w:val="2"/>
          </w:tcPr>
          <w:p w14:paraId="7B178AE5" w14:textId="558510EB" w:rsidR="00B2054A" w:rsidRDefault="00B2054A" w:rsidP="00B2054A">
            <w:pPr>
              <w:rPr>
                <w:rFonts w:cstheme="minorHAnsi"/>
                <w:b/>
                <w:bCs/>
                <w:lang w:bidi="ar-QA"/>
              </w:rPr>
            </w:pPr>
            <w:r w:rsidRPr="00B2054A">
              <w:rPr>
                <w:rFonts w:cstheme="minorHAnsi"/>
                <w:b/>
                <w:bCs/>
                <w:lang w:bidi="ar-QA"/>
              </w:rPr>
              <w:t>No. of courses/credit hours assigned</w:t>
            </w:r>
            <w:r>
              <w:rPr>
                <w:rFonts w:cstheme="minorHAnsi"/>
                <w:b/>
                <w:bCs/>
                <w:lang w:bidi="ar-QA"/>
              </w:rPr>
              <w:t xml:space="preserve">: </w:t>
            </w:r>
          </w:p>
        </w:tc>
      </w:tr>
      <w:tr w:rsidR="00B2054A" w:rsidRPr="00AD22FB" w14:paraId="21D321AA" w14:textId="77777777" w:rsidTr="00130365">
        <w:trPr>
          <w:trHeight w:val="308"/>
          <w:jc w:val="center"/>
        </w:trPr>
        <w:tc>
          <w:tcPr>
            <w:tcW w:w="10705" w:type="dxa"/>
            <w:gridSpan w:val="2"/>
          </w:tcPr>
          <w:p w14:paraId="58CF3FE5" w14:textId="38254BE3" w:rsidR="00B2054A" w:rsidRPr="00B2054A" w:rsidRDefault="00B2054A" w:rsidP="00B41ED4">
            <w:pPr>
              <w:rPr>
                <w:rFonts w:cstheme="minorHAnsi"/>
                <w:b/>
                <w:bCs/>
                <w:lang w:bidi="ar-QA"/>
              </w:rPr>
            </w:pPr>
            <w:r>
              <w:rPr>
                <w:rFonts w:cstheme="minorHAnsi"/>
                <w:b/>
                <w:bCs/>
                <w:lang w:bidi="ar-QA"/>
              </w:rPr>
              <w:t>C</w:t>
            </w:r>
            <w:r w:rsidRPr="00B2054A">
              <w:rPr>
                <w:rFonts w:cstheme="minorHAnsi"/>
                <w:b/>
                <w:bCs/>
                <w:lang w:bidi="ar-QA"/>
              </w:rPr>
              <w:t>ontact information of the candidate</w:t>
            </w:r>
            <w:r>
              <w:rPr>
                <w:rFonts w:cstheme="minorHAnsi"/>
                <w:b/>
                <w:bCs/>
                <w:lang w:bidi="ar-QA"/>
              </w:rPr>
              <w:t>:</w:t>
            </w:r>
            <w:r w:rsidRPr="00B2054A">
              <w:rPr>
                <w:rFonts w:cstheme="minorHAnsi"/>
                <w:b/>
                <w:bCs/>
                <w:lang w:bidi="ar-QA"/>
              </w:rPr>
              <w:t xml:space="preserve"> </w:t>
            </w:r>
          </w:p>
        </w:tc>
      </w:tr>
      <w:tr w:rsidR="00B2054A" w:rsidRPr="00AD22FB" w14:paraId="57120E99" w14:textId="77777777" w:rsidTr="00130365">
        <w:trPr>
          <w:trHeight w:val="308"/>
          <w:jc w:val="center"/>
        </w:trPr>
        <w:tc>
          <w:tcPr>
            <w:tcW w:w="10705" w:type="dxa"/>
            <w:gridSpan w:val="2"/>
          </w:tcPr>
          <w:p w14:paraId="08198BBA" w14:textId="0F03D3BB" w:rsidR="00B2054A" w:rsidRDefault="00B2054A" w:rsidP="00B2054A">
            <w:pPr>
              <w:rPr>
                <w:rFonts w:cstheme="minorHAnsi"/>
                <w:b/>
                <w:bCs/>
                <w:lang w:bidi="ar-QA"/>
              </w:rPr>
            </w:pPr>
            <w:r>
              <w:rPr>
                <w:rFonts w:cstheme="minorHAnsi"/>
                <w:b/>
                <w:bCs/>
                <w:lang w:bidi="ar-QA"/>
              </w:rPr>
              <w:t>C</w:t>
            </w:r>
            <w:r w:rsidRPr="00B2054A">
              <w:rPr>
                <w:rFonts w:cstheme="minorHAnsi"/>
                <w:b/>
                <w:bCs/>
                <w:lang w:bidi="ar-QA"/>
              </w:rPr>
              <w:t>ontact information of the employer</w:t>
            </w:r>
            <w:r w:rsidR="00130365">
              <w:rPr>
                <w:rFonts w:cstheme="minorHAnsi"/>
                <w:b/>
                <w:bCs/>
                <w:lang w:bidi="ar-QA"/>
              </w:rPr>
              <w:t>,</w:t>
            </w:r>
            <w:r w:rsidRPr="00B2054A">
              <w:rPr>
                <w:rFonts w:cstheme="minorHAnsi"/>
                <w:b/>
                <w:bCs/>
                <w:lang w:bidi="ar-QA"/>
              </w:rPr>
              <w:t xml:space="preserve"> if working</w:t>
            </w:r>
            <w:r w:rsidR="00130365">
              <w:rPr>
                <w:rFonts w:cstheme="minorHAnsi"/>
                <w:b/>
                <w:bCs/>
                <w:lang w:bidi="ar-QA"/>
              </w:rPr>
              <w:t>:</w:t>
            </w:r>
          </w:p>
        </w:tc>
      </w:tr>
    </w:tbl>
    <w:p w14:paraId="08553CAF" w14:textId="77777777" w:rsidR="00127C4B" w:rsidRDefault="00127C4B" w:rsidP="00127C4B">
      <w:pPr>
        <w:spacing w:after="0"/>
        <w:rPr>
          <w:rFonts w:eastAsia="Times New Roman" w:cstheme="minorHAnsi"/>
          <w:b/>
          <w:bCs/>
          <w:color w:val="833C0B" w:themeColor="accent2" w:themeShade="80"/>
          <w:bdr w:val="none" w:sz="0" w:space="0" w:color="auto" w:frame="1"/>
        </w:rPr>
      </w:pPr>
    </w:p>
    <w:p w14:paraId="587FAAC3" w14:textId="77777777" w:rsidR="00127C4B" w:rsidRDefault="00127C4B" w:rsidP="00127C4B">
      <w:pPr>
        <w:spacing w:after="0"/>
        <w:rPr>
          <w:rFonts w:eastAsia="Times New Roman" w:cstheme="minorHAnsi"/>
          <w:b/>
          <w:bCs/>
          <w:color w:val="833C0B" w:themeColor="accent2" w:themeShade="80"/>
          <w:bdr w:val="none" w:sz="0" w:space="0" w:color="auto" w:frame="1"/>
        </w:rPr>
      </w:pPr>
    </w:p>
    <w:p w14:paraId="34C6F1AD" w14:textId="77777777" w:rsidR="00127C4B" w:rsidRPr="00524A1D" w:rsidRDefault="006C25A4" w:rsidP="006C25A4">
      <w:pPr>
        <w:spacing w:after="0"/>
        <w:rPr>
          <w:rFonts w:eastAsia="Times New Roman" w:cstheme="minorHAnsi"/>
          <w:color w:val="C00000"/>
          <w:bdr w:val="none" w:sz="0" w:space="0" w:color="auto" w:frame="1"/>
        </w:rPr>
      </w:pPr>
      <w:r w:rsidRPr="00524A1D">
        <w:rPr>
          <w:rFonts w:eastAsia="Times New Roman" w:cstheme="minorHAnsi"/>
          <w:b/>
          <w:bCs/>
          <w:color w:val="C00000"/>
          <w:bdr w:val="none" w:sz="0" w:space="0" w:color="auto" w:frame="1"/>
        </w:rPr>
        <w:t>Submission Requirements</w:t>
      </w:r>
      <w:r w:rsidR="00127C4B" w:rsidRPr="00524A1D">
        <w:rPr>
          <w:rFonts w:eastAsia="Times New Roman" w:cstheme="minorHAnsi"/>
          <w:color w:val="C00000"/>
          <w:bdr w:val="none" w:sz="0" w:space="0" w:color="auto" w:frame="1"/>
        </w:rPr>
        <w:t xml:space="preserve">: </w:t>
      </w:r>
    </w:p>
    <w:p w14:paraId="4F3256D5" w14:textId="77777777" w:rsidR="006C25A4" w:rsidRPr="006C25A4" w:rsidRDefault="006C25A4" w:rsidP="006C25A4">
      <w:pPr>
        <w:spacing w:after="0"/>
        <w:rPr>
          <w:rFonts w:eastAsia="Times New Roman" w:cstheme="minorHAnsi"/>
          <w:color w:val="000000"/>
          <w:sz w:val="10"/>
          <w:szCs w:val="10"/>
          <w:bdr w:val="none" w:sz="0" w:space="0" w:color="auto" w:frame="1"/>
        </w:rPr>
      </w:pPr>
    </w:p>
    <w:p w14:paraId="593A132D" w14:textId="1A2D9A43" w:rsidR="00127C4B" w:rsidRDefault="00127C4B" w:rsidP="00C73C7E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All required documents mentioned in the checklist must be </w:t>
      </w:r>
      <w:r>
        <w:rPr>
          <w:rFonts w:eastAsia="Times New Roman" w:cstheme="minorHAnsi"/>
          <w:color w:val="000000"/>
          <w:bdr w:val="none" w:sz="0" w:space="0" w:color="auto" w:frame="1"/>
        </w:rPr>
        <w:t>attached to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the form. </w:t>
      </w:r>
      <w:r>
        <w:rPr>
          <w:rFonts w:eastAsia="Times New Roman" w:cstheme="minorHAnsi"/>
          <w:color w:val="000000"/>
          <w:bdr w:val="none" w:sz="0" w:space="0" w:color="auto" w:frame="1"/>
        </w:rPr>
        <w:t xml:space="preserve">The </w:t>
      </w:r>
      <w:r w:rsidR="0034514A">
        <w:rPr>
          <w:rFonts w:eastAsia="Times New Roman" w:cstheme="minorHAnsi"/>
          <w:color w:val="000000"/>
          <w:bdr w:val="none" w:sz="0" w:space="0" w:color="auto" w:frame="1"/>
        </w:rPr>
        <w:t>department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should forward </w:t>
      </w:r>
      <w:r w:rsidR="00407D6F">
        <w:rPr>
          <w:rFonts w:eastAsia="Times New Roman" w:cstheme="minorHAnsi"/>
          <w:color w:val="000000"/>
          <w:bdr w:val="none" w:sz="0" w:space="0" w:color="auto" w:frame="1"/>
        </w:rPr>
        <w:t xml:space="preserve">the 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applications with complete documents to the </w:t>
      </w:r>
      <w:r w:rsidR="00C73C7E">
        <w:rPr>
          <w:rFonts w:eastAsia="Times New Roman" w:cstheme="minorHAnsi"/>
          <w:color w:val="000000"/>
          <w:bdr w:val="none" w:sz="0" w:space="0" w:color="auto" w:frame="1"/>
        </w:rPr>
        <w:t xml:space="preserve">Office of </w:t>
      </w:r>
      <w:r>
        <w:rPr>
          <w:rFonts w:eastAsia="Times New Roman" w:cstheme="minorHAnsi"/>
          <w:color w:val="000000"/>
          <w:bdr w:val="none" w:sz="0" w:space="0" w:color="auto" w:frame="1"/>
        </w:rPr>
        <w:t>Associate Dean for Academic Affairs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(</w:t>
      </w:r>
      <w:r w:rsidRPr="00127C4B">
        <w:rPr>
          <w:rFonts w:eastAsia="Times New Roman" w:cstheme="minorHAnsi"/>
          <w:color w:val="000000"/>
          <w:bdr w:val="none" w:sz="0" w:space="0" w:color="auto" w:frame="1"/>
        </w:rPr>
        <w:t xml:space="preserve">E-mail:  </w:t>
      </w:r>
      <w:hyperlink r:id="rId11" w:history="1">
        <w:r w:rsidRPr="00483E76">
          <w:rPr>
            <w:rStyle w:val="Hyperlink"/>
            <w:rFonts w:eastAsia="Times New Roman" w:cstheme="minorHAnsi"/>
            <w:bdr w:val="none" w:sz="0" w:space="0" w:color="auto" w:frame="1"/>
          </w:rPr>
          <w:t>dean4acdm_eng@qu.edu.qa</w:t>
        </w:r>
      </w:hyperlink>
      <w:r>
        <w:rPr>
          <w:rFonts w:eastAsia="Times New Roman" w:cstheme="minorHAnsi"/>
          <w:color w:val="000000"/>
          <w:bdr w:val="none" w:sz="0" w:space="0" w:color="auto" w:frame="1"/>
        </w:rPr>
        <w:t xml:space="preserve"> 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>)</w:t>
      </w:r>
    </w:p>
    <w:p w14:paraId="23FE9179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781F868D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C79C6E1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16CFA917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37969ADE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27C00360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0C4E53B8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33EE6527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BAB628E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8F0D62C" w14:textId="206BAAE3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D8781A8" w14:textId="3285F6E7" w:rsidR="00945283" w:rsidRDefault="00945283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85DD2D5" w14:textId="226E2A32" w:rsidR="00945283" w:rsidRDefault="00945283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77557A75" w14:textId="1CD3A176" w:rsidR="00945283" w:rsidRDefault="00945283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7DE5F91D" w14:textId="7A92D826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E7B2B81" w14:textId="0640DDE4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018D2835" w14:textId="1F4C2B75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482BF5CE" w14:textId="5981BE0F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1651BEA" w14:textId="7EECD15F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E2922E5" w14:textId="6B2C8EEB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2773C482" w14:textId="79943849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46404846" w14:textId="77777777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EF12F43" w14:textId="35AF02B8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16081D8B" w14:textId="50622906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0CCA89D" w14:textId="53DD17D2" w:rsidR="006B5AD5" w:rsidRDefault="006B5AD5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3E7B79E" w14:textId="77777777" w:rsidR="00262B5E" w:rsidRDefault="00262B5E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4CB010C4" w14:textId="19800021" w:rsidR="00945283" w:rsidRDefault="00945283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24BBD96D" w14:textId="77777777" w:rsidR="00B1025D" w:rsidRPr="00AD22FB" w:rsidRDefault="00B1025D" w:rsidP="00B23DB1">
      <w:pPr>
        <w:spacing w:after="0" w:line="240" w:lineRule="auto"/>
        <w:rPr>
          <w:rFonts w:cstheme="minorHAnsi"/>
          <w:b/>
          <w:bCs/>
          <w:sz w:val="28"/>
          <w:szCs w:val="28"/>
          <w:lang w:bidi="ar-QA"/>
        </w:rPr>
      </w:pPr>
    </w:p>
    <w:p w14:paraId="5590E51E" w14:textId="77777777" w:rsidR="00AD22FB" w:rsidRPr="00475C3A" w:rsidRDefault="00AD22FB" w:rsidP="00524A1D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475C3A">
        <w:rPr>
          <w:rFonts w:cstheme="minorHAnsi"/>
          <w:b/>
          <w:bCs/>
          <w:lang w:bidi="ar-QA"/>
        </w:rPr>
        <w:lastRenderedPageBreak/>
        <w:t xml:space="preserve">Part I: Checklist </w:t>
      </w:r>
    </w:p>
    <w:p w14:paraId="32B2846B" w14:textId="77777777" w:rsidR="00AD22FB" w:rsidRPr="00AD22FB" w:rsidRDefault="00AD22FB" w:rsidP="00AD22FB">
      <w:pPr>
        <w:spacing w:after="0"/>
        <w:rPr>
          <w:rFonts w:eastAsia="Times New Roman" w:cstheme="minorHAnsi"/>
          <w:b/>
          <w:bCs/>
          <w:color w:val="833C0B" w:themeColor="accent2" w:themeShade="80"/>
          <w:sz w:val="10"/>
          <w:szCs w:val="10"/>
          <w:bdr w:val="none" w:sz="0" w:space="0" w:color="auto" w:frame="1"/>
        </w:rPr>
      </w:pPr>
    </w:p>
    <w:p w14:paraId="058ED285" w14:textId="77777777" w:rsidR="00AD22FB" w:rsidRPr="00AD22FB" w:rsidRDefault="00AD22FB" w:rsidP="00AD22FB">
      <w:pPr>
        <w:spacing w:after="0"/>
        <w:rPr>
          <w:rFonts w:eastAsia="Times New Roman" w:cstheme="minorHAnsi"/>
          <w:color w:val="000000"/>
          <w:sz w:val="10"/>
          <w:szCs w:val="10"/>
          <w:bdr w:val="none" w:sz="0" w:space="0" w:color="auto" w:frame="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8365"/>
      </w:tblGrid>
      <w:tr w:rsidR="00130365" w:rsidRPr="002E52B9" w14:paraId="70E5B69E" w14:textId="77777777" w:rsidTr="00130365">
        <w:trPr>
          <w:jc w:val="center"/>
        </w:trPr>
        <w:tc>
          <w:tcPr>
            <w:tcW w:w="2425" w:type="dxa"/>
            <w:vAlign w:val="center"/>
          </w:tcPr>
          <w:p w14:paraId="532EDD08" w14:textId="77777777" w:rsidR="00130365" w:rsidRPr="002E52B9" w:rsidRDefault="00130365" w:rsidP="00B41E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>Completed and Provided</w:t>
            </w:r>
          </w:p>
        </w:tc>
        <w:tc>
          <w:tcPr>
            <w:tcW w:w="8365" w:type="dxa"/>
            <w:vAlign w:val="center"/>
          </w:tcPr>
          <w:p w14:paraId="47E255E5" w14:textId="77777777" w:rsidR="00130365" w:rsidRPr="002E52B9" w:rsidRDefault="00130365" w:rsidP="00B41E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>Item</w:t>
            </w:r>
          </w:p>
        </w:tc>
      </w:tr>
      <w:tr w:rsidR="00130365" w:rsidRPr="002E52B9" w14:paraId="4B2500A9" w14:textId="77777777" w:rsidTr="00130365">
        <w:trPr>
          <w:jc w:val="center"/>
        </w:trPr>
        <w:tc>
          <w:tcPr>
            <w:tcW w:w="2425" w:type="dxa"/>
            <w:vAlign w:val="center"/>
          </w:tcPr>
          <w:p w14:paraId="4B8115CA" w14:textId="746275AB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4273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322DC192" w14:textId="655BBF22" w:rsidR="00130365" w:rsidRPr="002E52B9" w:rsidRDefault="00130365" w:rsidP="00587A2F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Letter from Head of Department/Director of Center</w:t>
            </w:r>
            <w:r w:rsidRPr="00262B5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, including the</w:t>
            </w:r>
            <w:r w:rsidR="00B25D20" w:rsidRPr="00262B5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course and sections details</w:t>
            </w:r>
            <w:r w:rsidRPr="002E52B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</w:p>
        </w:tc>
      </w:tr>
      <w:tr w:rsidR="00130365" w:rsidRPr="002E52B9" w14:paraId="6CE15CA9" w14:textId="77777777" w:rsidTr="00130365">
        <w:trPr>
          <w:jc w:val="center"/>
        </w:trPr>
        <w:tc>
          <w:tcPr>
            <w:tcW w:w="2425" w:type="dxa"/>
            <w:vAlign w:val="center"/>
          </w:tcPr>
          <w:p w14:paraId="78AAE032" w14:textId="00490AD9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7600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4E67C6FD" w14:textId="3BBF4284" w:rsidR="00130365" w:rsidRPr="002E52B9" w:rsidRDefault="00130365" w:rsidP="00587A2F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Faculty/TA Load Analysis for the last 3 years </w:t>
            </w:r>
          </w:p>
        </w:tc>
      </w:tr>
      <w:tr w:rsidR="00130365" w:rsidRPr="002E52B9" w14:paraId="5FFDBD2B" w14:textId="77777777" w:rsidTr="00130365">
        <w:trPr>
          <w:jc w:val="center"/>
        </w:trPr>
        <w:tc>
          <w:tcPr>
            <w:tcW w:w="2425" w:type="dxa"/>
            <w:vAlign w:val="center"/>
          </w:tcPr>
          <w:p w14:paraId="22335F11" w14:textId="53706286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6935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27D2E62B" w14:textId="35493EEB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 xml:space="preserve">Cover Letter from candidate </w:t>
            </w:r>
          </w:p>
        </w:tc>
      </w:tr>
      <w:tr w:rsidR="00130365" w:rsidRPr="002E52B9" w14:paraId="2097916A" w14:textId="77777777" w:rsidTr="00130365">
        <w:trPr>
          <w:jc w:val="center"/>
        </w:trPr>
        <w:tc>
          <w:tcPr>
            <w:tcW w:w="2425" w:type="dxa"/>
            <w:vAlign w:val="center"/>
          </w:tcPr>
          <w:p w14:paraId="7130A67D" w14:textId="77777777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083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726FF59B" w14:textId="493C0595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 xml:space="preserve">C.V.  </w:t>
            </w:r>
          </w:p>
        </w:tc>
      </w:tr>
      <w:tr w:rsidR="00130365" w:rsidRPr="002E52B9" w14:paraId="46B254DB" w14:textId="77777777" w:rsidTr="00130365">
        <w:trPr>
          <w:jc w:val="center"/>
        </w:trPr>
        <w:tc>
          <w:tcPr>
            <w:tcW w:w="2425" w:type="dxa"/>
            <w:vAlign w:val="center"/>
          </w:tcPr>
          <w:p w14:paraId="7E5849B2" w14:textId="31231D40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7254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7EDBA724" w14:textId="1EAF015E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Copy of Terminal Degree and Transcripts </w:t>
            </w:r>
          </w:p>
          <w:p w14:paraId="7F60A3F9" w14:textId="77777777" w:rsidR="00130365" w:rsidRPr="002E52B9" w:rsidRDefault="00130365" w:rsidP="00A520B7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</w:pPr>
            <w:r w:rsidRPr="002E52B9"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  <w:t>TA Hiring (G and F Ranks): Provide copies of BSc and MSc degrees.</w:t>
            </w:r>
          </w:p>
          <w:p w14:paraId="1C1024FB" w14:textId="1AF05A08" w:rsidR="00130365" w:rsidRPr="002E52B9" w:rsidRDefault="00130365" w:rsidP="00A520B7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en-GB"/>
              </w:rPr>
            </w:pPr>
            <w:r w:rsidRPr="002E52B9"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  <w:t>Lecturers/Assistant, Associate, and Full Professor Ranks: Provide copies of MSc and PhD degrees.</w:t>
            </w:r>
          </w:p>
        </w:tc>
      </w:tr>
      <w:tr w:rsidR="00130365" w:rsidRPr="002E52B9" w14:paraId="591E5366" w14:textId="77777777" w:rsidTr="00130365">
        <w:trPr>
          <w:jc w:val="center"/>
        </w:trPr>
        <w:tc>
          <w:tcPr>
            <w:tcW w:w="2425" w:type="dxa"/>
            <w:vAlign w:val="center"/>
          </w:tcPr>
          <w:p w14:paraId="222065D1" w14:textId="596ACEC8" w:rsidR="00130365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7707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4FEEB5F4" w14:textId="3CB292DC" w:rsidR="00130365" w:rsidRDefault="007D103A" w:rsidP="00587A2F">
            <w:pPr>
              <w:jc w:val="both"/>
            </w:pPr>
            <w:hyperlink r:id="rId12" w:history="1">
              <w:r w:rsidR="00130365" w:rsidRPr="006B5AD5">
                <w:rPr>
                  <w:rStyle w:val="Hyperlink"/>
                  <w:rFonts w:cstheme="minorHAnsi"/>
                  <w:sz w:val="20"/>
                  <w:szCs w:val="20"/>
                  <w:lang w:eastAsia="en-GB"/>
                </w:rPr>
                <w:t>Visiting/Part-time Academic Staff Position Approval Form</w:t>
              </w:r>
            </w:hyperlink>
          </w:p>
        </w:tc>
      </w:tr>
      <w:tr w:rsidR="00130365" w:rsidRPr="002E52B9" w14:paraId="4FB29363" w14:textId="77777777" w:rsidTr="00130365">
        <w:trPr>
          <w:jc w:val="center"/>
        </w:trPr>
        <w:tc>
          <w:tcPr>
            <w:tcW w:w="2425" w:type="dxa"/>
            <w:vAlign w:val="center"/>
          </w:tcPr>
          <w:p w14:paraId="478A1ECF" w14:textId="65387B89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24551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18CCD2FA" w14:textId="27F3B330" w:rsidR="00130365" w:rsidRPr="002E52B9" w:rsidRDefault="007D103A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hyperlink r:id="rId13" w:history="1">
              <w:r w:rsidR="00130365" w:rsidRPr="002E52B9">
                <w:rPr>
                  <w:rStyle w:val="Hyperlink"/>
                  <w:rFonts w:cstheme="minorHAnsi"/>
                  <w:sz w:val="20"/>
                  <w:szCs w:val="20"/>
                  <w:lang w:eastAsia="en-GB"/>
                </w:rPr>
                <w:t>Credential Form</w:t>
              </w:r>
            </w:hyperlink>
            <w:r w:rsidR="00130365" w:rsidRPr="002E52B9">
              <w:rPr>
                <w:rFonts w:cstheme="minorHAnsi"/>
                <w:sz w:val="20"/>
                <w:szCs w:val="20"/>
                <w:lang w:eastAsia="en-GB"/>
              </w:rPr>
              <w:t xml:space="preserve"> Signed by HoD </w:t>
            </w:r>
          </w:p>
        </w:tc>
      </w:tr>
      <w:tr w:rsidR="00130365" w:rsidRPr="002E52B9" w14:paraId="03663460" w14:textId="77777777" w:rsidTr="00130365">
        <w:trPr>
          <w:jc w:val="center"/>
        </w:trPr>
        <w:tc>
          <w:tcPr>
            <w:tcW w:w="2425" w:type="dxa"/>
            <w:vAlign w:val="center"/>
          </w:tcPr>
          <w:p w14:paraId="231F6839" w14:textId="27BA06FB" w:rsidR="00130365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36368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D6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06EE07D6" w14:textId="450E6B08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 xml:space="preserve">No objection letter from the company/institution </w:t>
            </w:r>
          </w:p>
        </w:tc>
      </w:tr>
      <w:tr w:rsidR="00130365" w:rsidRPr="002E52B9" w14:paraId="57FE2901" w14:textId="77777777" w:rsidTr="00130365">
        <w:trPr>
          <w:jc w:val="center"/>
        </w:trPr>
        <w:tc>
          <w:tcPr>
            <w:tcW w:w="2425" w:type="dxa"/>
            <w:vAlign w:val="center"/>
          </w:tcPr>
          <w:p w14:paraId="0A2E5B54" w14:textId="2F5369D8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5409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2F7255C5" w14:textId="47A2F185" w:rsidR="00130365" w:rsidRPr="00262B5E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62B5E">
              <w:rPr>
                <w:rFonts w:cstheme="minorHAnsi"/>
                <w:sz w:val="20"/>
                <w:szCs w:val="20"/>
                <w:lang w:eastAsia="en-GB"/>
              </w:rPr>
              <w:t xml:space="preserve">Proof of Academic Rank </w:t>
            </w:r>
            <w:r w:rsidR="00B25D20" w:rsidRPr="00262B5E">
              <w:rPr>
                <w:rFonts w:cstheme="minorHAnsi"/>
                <w:sz w:val="20"/>
                <w:szCs w:val="20"/>
                <w:lang w:eastAsia="en-GB"/>
              </w:rPr>
              <w:t>(</w:t>
            </w:r>
            <w:r w:rsidR="0034514A">
              <w:rPr>
                <w:rFonts w:cstheme="minorHAnsi"/>
                <w:sz w:val="20"/>
                <w:szCs w:val="20"/>
                <w:lang w:eastAsia="en-GB"/>
              </w:rPr>
              <w:t>most recent</w:t>
            </w:r>
            <w:r w:rsidR="00B25D20" w:rsidRPr="00262B5E">
              <w:rPr>
                <w:rFonts w:cstheme="minorHAnsi"/>
                <w:sz w:val="20"/>
                <w:szCs w:val="20"/>
                <w:lang w:eastAsia="en-GB"/>
              </w:rPr>
              <w:t xml:space="preserve">) </w:t>
            </w:r>
          </w:p>
        </w:tc>
      </w:tr>
      <w:tr w:rsidR="00130365" w:rsidRPr="002E52B9" w14:paraId="3CF9760D" w14:textId="77777777" w:rsidTr="00130365">
        <w:trPr>
          <w:jc w:val="center"/>
        </w:trPr>
        <w:tc>
          <w:tcPr>
            <w:tcW w:w="2425" w:type="dxa"/>
            <w:vAlign w:val="center"/>
          </w:tcPr>
          <w:p w14:paraId="4F7887AE" w14:textId="0986EA67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8400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5DF9F6B3" w14:textId="7446C7B9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 xml:space="preserve">Experience Certificate </w:t>
            </w:r>
          </w:p>
        </w:tc>
      </w:tr>
      <w:tr w:rsidR="00130365" w:rsidRPr="002E52B9" w14:paraId="147C5C90" w14:textId="77777777" w:rsidTr="00130365">
        <w:trPr>
          <w:jc w:val="center"/>
        </w:trPr>
        <w:tc>
          <w:tcPr>
            <w:tcW w:w="2425" w:type="dxa"/>
            <w:vAlign w:val="center"/>
          </w:tcPr>
          <w:p w14:paraId="27CB9655" w14:textId="6C1E0C71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68790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48530FC6" w14:textId="24CB6B2C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Passport Copy </w:t>
            </w:r>
          </w:p>
        </w:tc>
      </w:tr>
      <w:tr w:rsidR="00130365" w:rsidRPr="002E52B9" w14:paraId="65041B05" w14:textId="77777777" w:rsidTr="00130365">
        <w:trPr>
          <w:jc w:val="center"/>
        </w:trPr>
        <w:tc>
          <w:tcPr>
            <w:tcW w:w="2425" w:type="dxa"/>
            <w:vAlign w:val="center"/>
          </w:tcPr>
          <w:p w14:paraId="01F7B5D1" w14:textId="57D045C8" w:rsidR="00130365" w:rsidRPr="002E52B9" w:rsidRDefault="007D103A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93273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365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65" w:type="dxa"/>
          </w:tcPr>
          <w:p w14:paraId="1706BA91" w14:textId="2FBA42C7" w:rsidR="00130365" w:rsidRPr="002E52B9" w:rsidRDefault="00130365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QID </w:t>
            </w:r>
          </w:p>
        </w:tc>
      </w:tr>
    </w:tbl>
    <w:p w14:paraId="576EC84F" w14:textId="50075D7C" w:rsidR="002A03A4" w:rsidRDefault="002A03A4">
      <w:pPr>
        <w:rPr>
          <w:sz w:val="10"/>
          <w:szCs w:val="10"/>
        </w:rPr>
      </w:pPr>
    </w:p>
    <w:p w14:paraId="084B9C5C" w14:textId="7AC027AA" w:rsidR="00262B5E" w:rsidRPr="00262B5E" w:rsidRDefault="00262B5E" w:rsidP="00262B5E">
      <w:pPr>
        <w:rPr>
          <w:rFonts w:cstheme="minorHAnsi"/>
        </w:rPr>
      </w:pPr>
      <w:r w:rsidRPr="00475C3A">
        <w:rPr>
          <w:rFonts w:cstheme="minorHAnsi"/>
          <w:b/>
        </w:rPr>
        <w:t>Date</w:t>
      </w:r>
      <w: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-1351403218"/>
          <w:placeholder>
            <w:docPart w:val="AC45B5A1586744FDBEC96600F2DA1D8E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p w14:paraId="5E586401" w14:textId="43254818" w:rsidR="006B5AD5" w:rsidRDefault="006B5AD5" w:rsidP="006B5AD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Name of Administrative Coordinator</w:t>
      </w:r>
      <w:r w:rsidRPr="00475C3A">
        <w:rPr>
          <w:rFonts w:cstheme="minorHAnsi"/>
          <w:b/>
          <w:bCs/>
        </w:rPr>
        <w:t>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414401244"/>
          <w:placeholder>
            <w:docPart w:val="7EA1498D640443CD9EDF2D5BDC3E7EB9"/>
          </w:placeholder>
          <w:text/>
        </w:sdtPr>
        <w:sdtEndPr/>
        <w:sdtContent>
          <w:r>
            <w:rPr>
              <w:rFonts w:cstheme="minorHAnsi"/>
            </w:rPr>
            <w:t>__________________________________</w:t>
          </w:r>
        </w:sdtContent>
      </w:sdt>
    </w:p>
    <w:p w14:paraId="0001745A" w14:textId="7AD6F14F" w:rsidR="006B5AD5" w:rsidRPr="00475C3A" w:rsidRDefault="006B5AD5" w:rsidP="006B5AD5">
      <w:pPr>
        <w:rPr>
          <w:rFonts w:cstheme="minorHAnsi"/>
          <w:b/>
          <w:bCs/>
        </w:rPr>
      </w:pPr>
      <w:r w:rsidRPr="00475C3A">
        <w:rPr>
          <w:rFonts w:cstheme="minorHAnsi"/>
          <w:b/>
          <w:bCs/>
        </w:rPr>
        <w:t>Signature</w:t>
      </w:r>
      <w:r w:rsidR="0034514A" w:rsidRPr="0034514A">
        <w:rPr>
          <w:rFonts w:cstheme="minorHAnsi"/>
          <w:b/>
          <w:bCs/>
        </w:rPr>
        <w:t xml:space="preserve"> </w:t>
      </w:r>
      <w:r w:rsidR="0034514A">
        <w:rPr>
          <w:rFonts w:cstheme="minorHAnsi"/>
          <w:b/>
          <w:bCs/>
        </w:rPr>
        <w:t>of Administrative Coordinator</w:t>
      </w:r>
      <w:r w:rsidRPr="00475C3A">
        <w:rPr>
          <w:rFonts w:cstheme="minorHAnsi"/>
          <w:b/>
          <w:bCs/>
        </w:rPr>
        <w:t>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747919167"/>
          <w:placeholder>
            <w:docPart w:val="AF6CDC8D776D44D1A82C8BB4DAEEECD7"/>
          </w:placeholder>
          <w:text/>
        </w:sdtPr>
        <w:sdtEndPr/>
        <w:sdtContent>
          <w:r>
            <w:rPr>
              <w:rFonts w:cstheme="minorHAnsi"/>
            </w:rPr>
            <w:t>__________________________________</w:t>
          </w:r>
        </w:sdtContent>
      </w:sdt>
    </w:p>
    <w:p w14:paraId="459A2F45" w14:textId="6C4AE7C8" w:rsidR="002A03A4" w:rsidRDefault="002A03A4">
      <w:pPr>
        <w:rPr>
          <w:sz w:val="10"/>
          <w:szCs w:val="10"/>
        </w:rPr>
      </w:pPr>
    </w:p>
    <w:p w14:paraId="05EF1165" w14:textId="77777777" w:rsidR="002A03A4" w:rsidRDefault="002A03A4"/>
    <w:p w14:paraId="42B34863" w14:textId="2BB9B69C" w:rsidR="00A520B7" w:rsidRPr="00B2054A" w:rsidRDefault="00AD22FB" w:rsidP="00B2054A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475C3A">
        <w:rPr>
          <w:rFonts w:cstheme="minorHAnsi"/>
          <w:b/>
          <w:bCs/>
          <w:lang w:bidi="ar-QA"/>
        </w:rPr>
        <w:t>Part II</w:t>
      </w:r>
      <w:r w:rsidR="00B2054A">
        <w:rPr>
          <w:rFonts w:cstheme="minorHAnsi"/>
          <w:b/>
          <w:bCs/>
          <w:lang w:bidi="ar-QA"/>
        </w:rPr>
        <w:t>:</w:t>
      </w:r>
      <w:r w:rsidRPr="00475C3A">
        <w:rPr>
          <w:rFonts w:cstheme="minorHAnsi"/>
          <w:b/>
          <w:bCs/>
          <w:lang w:bidi="ar-QA"/>
        </w:rPr>
        <w:t xml:space="preserve"> </w:t>
      </w:r>
      <w:r w:rsidR="00B2054A">
        <w:rPr>
          <w:rFonts w:cstheme="minorHAnsi"/>
          <w:b/>
          <w:bCs/>
          <w:lang w:bidi="ar-QA"/>
        </w:rPr>
        <w:t>Justification</w:t>
      </w:r>
    </w:p>
    <w:p w14:paraId="0553322A" w14:textId="77777777" w:rsidR="00A520B7" w:rsidRDefault="00A520B7" w:rsidP="004C55FC">
      <w:pPr>
        <w:spacing w:before="60" w:after="60" w:line="220" w:lineRule="exact"/>
        <w:contextualSpacing/>
        <w:rPr>
          <w:rFonts w:cstheme="minorHAnsi"/>
          <w:b/>
        </w:rPr>
      </w:pPr>
    </w:p>
    <w:p w14:paraId="2D9ED5AA" w14:textId="421B3862" w:rsidR="00AD22FB" w:rsidRPr="00475C3A" w:rsidRDefault="00B2054A" w:rsidP="004C55FC">
      <w:pPr>
        <w:spacing w:before="60" w:after="60" w:line="220" w:lineRule="exact"/>
        <w:contextualSpacing/>
        <w:rPr>
          <w:rFonts w:cstheme="minorHAnsi"/>
          <w:b/>
        </w:rPr>
      </w:pPr>
      <w:r w:rsidRPr="00B2054A">
        <w:rPr>
          <w:rFonts w:cstheme="minorHAnsi"/>
          <w:b/>
        </w:rPr>
        <w:t>Justification for the deputing</w:t>
      </w:r>
      <w:r w:rsidR="00127C4B">
        <w:rPr>
          <w:rFonts w:cstheme="minorHAnsi"/>
          <w:b/>
        </w:rPr>
        <w:t>:</w:t>
      </w:r>
    </w:p>
    <w:p w14:paraId="4177A40A" w14:textId="77777777" w:rsidR="00402BEF" w:rsidRPr="00475C3A" w:rsidRDefault="00402BEF" w:rsidP="00AD22FB">
      <w:pPr>
        <w:spacing w:before="60" w:after="60" w:line="220" w:lineRule="exact"/>
        <w:contextualSpacing/>
        <w:rPr>
          <w:rFonts w:cstheme="minorHAnsi"/>
          <w:b/>
          <w:u w:val="single"/>
        </w:rPr>
      </w:pPr>
    </w:p>
    <w:p w14:paraId="25DCDFD6" w14:textId="67BBA311" w:rsidR="00AD22FB" w:rsidRPr="00475C3A" w:rsidRDefault="007D103A" w:rsidP="00AD22FB">
      <w:pPr>
        <w:spacing w:before="60" w:after="60" w:line="220" w:lineRule="exact"/>
        <w:rPr>
          <w:rFonts w:cstheme="minorHAnsi"/>
          <w:b/>
          <w:bCs/>
          <w:u w:val="single"/>
        </w:rPr>
      </w:pPr>
      <w:sdt>
        <w:sdtPr>
          <w:rPr>
            <w:rFonts w:cstheme="minorHAnsi"/>
            <w:u w:val="single"/>
          </w:rPr>
          <w:id w:val="1301814882"/>
          <w:placeholder>
            <w:docPart w:val="E1A2466617EB40B9B1E300CA9216FE34"/>
          </w:placeholder>
          <w:text/>
        </w:sdtPr>
        <w:sdtEndPr/>
        <w:sdtContent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  <w:t xml:space="preserve">                                                                     </w:t>
          </w:r>
        </w:sdtContent>
      </w:sdt>
      <w:r w:rsidR="00AD22FB" w:rsidRPr="00475C3A">
        <w:rPr>
          <w:rFonts w:cstheme="minorHAnsi"/>
          <w:b/>
          <w:bCs/>
        </w:rPr>
        <w:tab/>
      </w:r>
    </w:p>
    <w:p w14:paraId="2D793A61" w14:textId="77777777" w:rsidR="00130365" w:rsidRDefault="00130365" w:rsidP="00AD22FB">
      <w:pPr>
        <w:rPr>
          <w:rFonts w:cstheme="minorHAnsi"/>
          <w:b/>
          <w:bCs/>
        </w:rPr>
      </w:pPr>
    </w:p>
    <w:p w14:paraId="4E53A3F5" w14:textId="0D3B0D48" w:rsidR="006B5AD5" w:rsidRDefault="00AD22FB" w:rsidP="00AD22FB">
      <w:pPr>
        <w:rPr>
          <w:rFonts w:cstheme="minorHAnsi"/>
        </w:rPr>
      </w:pPr>
      <w:r w:rsidRPr="00475C3A">
        <w:rPr>
          <w:rFonts w:cstheme="minorHAnsi"/>
          <w:b/>
        </w:rPr>
        <w:t>Date</w:t>
      </w:r>
      <w:r w:rsidR="00A972D5" w:rsidRPr="00A972D5">
        <w:t xml:space="preserve"> </w:t>
      </w:r>
      <w:r w:rsidR="00A972D5" w:rsidRPr="00A972D5">
        <w:rPr>
          <w:rFonts w:cstheme="minorHAnsi"/>
          <w:b/>
        </w:rPr>
        <w:t>of Submission to</w:t>
      </w:r>
      <w:r w:rsidR="00A972D5">
        <w:rPr>
          <w:rFonts w:cstheme="minorHAnsi"/>
          <w:b/>
        </w:rPr>
        <w:t xml:space="preserve"> Associate Dean for Academic Affairs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1437253916"/>
          <w:placeholder>
            <w:docPart w:val="B9CF83F0FFB347878FC9CB97B9227FAF"/>
          </w:placeholder>
          <w:text/>
        </w:sdtPr>
        <w:sdtEndPr/>
        <w:sdtContent>
          <w:r w:rsidR="00473821">
            <w:rPr>
              <w:rFonts w:cstheme="minorHAnsi"/>
            </w:rPr>
            <w:t>_____________________</w:t>
          </w:r>
        </w:sdtContent>
      </w:sdt>
      <w:r w:rsidR="00A972D5">
        <w:rPr>
          <w:rFonts w:cstheme="minorHAnsi"/>
        </w:rPr>
        <w:t xml:space="preserve">     </w:t>
      </w:r>
    </w:p>
    <w:p w14:paraId="504B0A6D" w14:textId="359CECB7" w:rsidR="006B5AD5" w:rsidRDefault="006B5AD5" w:rsidP="006B5AD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Name of Head of Department/Center Director</w:t>
      </w:r>
      <w:r w:rsidRPr="00475C3A">
        <w:rPr>
          <w:rFonts w:cstheme="minorHAnsi"/>
          <w:b/>
          <w:bCs/>
        </w:rPr>
        <w:t>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419101254"/>
          <w:placeholder>
            <w:docPart w:val="DEF011E3890C4399A7CBDFAB68798342"/>
          </w:placeholder>
          <w:text/>
        </w:sdtPr>
        <w:sdtEndPr/>
        <w:sdtContent>
          <w:r>
            <w:rPr>
              <w:rFonts w:cstheme="minorHAnsi"/>
            </w:rPr>
            <w:t>__________________________________</w:t>
          </w:r>
        </w:sdtContent>
      </w:sdt>
    </w:p>
    <w:p w14:paraId="4CA426C9" w14:textId="246BA2A3" w:rsidR="00AD22FB" w:rsidRPr="00475C3A" w:rsidRDefault="00AD22FB" w:rsidP="00AD22FB">
      <w:pPr>
        <w:rPr>
          <w:rFonts w:cstheme="minorHAnsi"/>
          <w:b/>
          <w:bCs/>
        </w:rPr>
      </w:pP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644416512"/>
          <w:placeholder>
            <w:docPart w:val="082AE23E486A44C3A1C9D96AC762F097"/>
          </w:placeholder>
          <w:text/>
        </w:sdtPr>
        <w:sdtEndPr/>
        <w:sdtContent>
          <w:r w:rsidR="00473821">
            <w:rPr>
              <w:rFonts w:cstheme="minorHAnsi"/>
            </w:rPr>
            <w:t>__________________________________</w:t>
          </w:r>
        </w:sdtContent>
      </w:sdt>
    </w:p>
    <w:p w14:paraId="5070CA88" w14:textId="77777777" w:rsidR="00AD22FB" w:rsidRPr="00475C3A" w:rsidRDefault="00AD22FB">
      <w:pPr>
        <w:rPr>
          <w:rFonts w:cstheme="minorHAnsi"/>
        </w:rPr>
      </w:pPr>
    </w:p>
    <w:p w14:paraId="12169143" w14:textId="77777777" w:rsidR="00AD22FB" w:rsidRPr="00475C3A" w:rsidRDefault="00AD22FB">
      <w:pPr>
        <w:rPr>
          <w:rFonts w:cstheme="minorHAnsi"/>
        </w:rPr>
      </w:pPr>
    </w:p>
    <w:p w14:paraId="06CF6041" w14:textId="77777777" w:rsidR="00B23DB1" w:rsidRPr="00475C3A" w:rsidRDefault="00B23DB1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CAC57D5" w14:textId="77777777" w:rsidR="00B23DB1" w:rsidRPr="00475C3A" w:rsidRDefault="00B23DB1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AB26563" w14:textId="77777777" w:rsidR="00AD22FB" w:rsidRPr="00475C3A" w:rsidRDefault="00AD22FB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08E86D19" w14:textId="77777777" w:rsidR="00AD22FB" w:rsidRPr="00475C3A" w:rsidRDefault="00AD22FB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7ADFB4C" w14:textId="77777777" w:rsidR="00B23DB1" w:rsidRPr="00475C3A" w:rsidRDefault="00B23DB1" w:rsidP="00D17271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sectPr w:rsidR="00B23DB1" w:rsidRPr="00475C3A" w:rsidSect="006B5AD5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DCD28" w14:textId="77777777" w:rsidR="007D103A" w:rsidRDefault="007D103A" w:rsidP="003B12D9">
      <w:pPr>
        <w:spacing w:after="0" w:line="240" w:lineRule="auto"/>
      </w:pPr>
      <w:r>
        <w:separator/>
      </w:r>
    </w:p>
  </w:endnote>
  <w:endnote w:type="continuationSeparator" w:id="0">
    <w:p w14:paraId="26296999" w14:textId="77777777" w:rsidR="007D103A" w:rsidRDefault="007D103A" w:rsidP="003B1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398636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A1D3E77" w14:textId="27693C8B" w:rsidR="00AD22FB" w:rsidRDefault="00AD22F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CC6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EF21B4B" w14:textId="77777777" w:rsidR="00AD22FB" w:rsidRDefault="00AD2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140DB2" w14:textId="77777777" w:rsidR="007D103A" w:rsidRDefault="007D103A" w:rsidP="003B12D9">
      <w:pPr>
        <w:spacing w:after="0" w:line="240" w:lineRule="auto"/>
      </w:pPr>
      <w:r>
        <w:separator/>
      </w:r>
    </w:p>
  </w:footnote>
  <w:footnote w:type="continuationSeparator" w:id="0">
    <w:p w14:paraId="002DE94C" w14:textId="77777777" w:rsidR="007D103A" w:rsidRDefault="007D103A" w:rsidP="003B1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5D44A" w14:textId="0A56F2D2" w:rsidR="00AD22FB" w:rsidRPr="00AD22FB" w:rsidRDefault="00AD22FB" w:rsidP="00C73C7E">
    <w:pPr>
      <w:pStyle w:val="Header"/>
      <w:rPr>
        <w:b/>
        <w:bCs/>
        <w:sz w:val="16"/>
        <w:szCs w:val="16"/>
      </w:rPr>
    </w:pPr>
    <w:r w:rsidRPr="00AD22FB">
      <w:rPr>
        <w:b/>
        <w:bCs/>
        <w:sz w:val="16"/>
        <w:szCs w:val="16"/>
      </w:rPr>
      <w:t>Qatar University</w:t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="006B5AD5">
      <w:rPr>
        <w:b/>
        <w:bCs/>
        <w:sz w:val="16"/>
        <w:szCs w:val="16"/>
      </w:rPr>
      <w:t xml:space="preserve">       </w:t>
    </w:r>
    <w:r w:rsidR="00E23A2B">
      <w:rPr>
        <w:sz w:val="16"/>
        <w:szCs w:val="16"/>
      </w:rPr>
      <w:t xml:space="preserve">October </w:t>
    </w:r>
    <w:r w:rsidR="0024584A">
      <w:rPr>
        <w:sz w:val="16"/>
        <w:szCs w:val="16"/>
      </w:rPr>
      <w:t>15</w:t>
    </w:r>
    <w:r w:rsidR="00896D1A">
      <w:rPr>
        <w:sz w:val="16"/>
        <w:szCs w:val="16"/>
      </w:rPr>
      <w:t xml:space="preserve">, </w:t>
    </w:r>
    <w:r w:rsidR="00127C4B">
      <w:rPr>
        <w:sz w:val="16"/>
        <w:szCs w:val="16"/>
      </w:rPr>
      <w:t>2024</w:t>
    </w:r>
  </w:p>
  <w:p w14:paraId="364DDF25" w14:textId="77777777" w:rsidR="00AD22FB" w:rsidRPr="00AD22FB" w:rsidRDefault="00AD22FB" w:rsidP="00AD22FB">
    <w:pPr>
      <w:pStyle w:val="Header"/>
      <w:rPr>
        <w:i/>
        <w:iCs/>
        <w:sz w:val="16"/>
        <w:szCs w:val="16"/>
      </w:rPr>
    </w:pPr>
    <w:r w:rsidRPr="00AD22FB">
      <w:rPr>
        <w:i/>
        <w:iCs/>
        <w:sz w:val="16"/>
        <w:szCs w:val="16"/>
      </w:rPr>
      <w:t>College of Engineering</w:t>
    </w:r>
  </w:p>
  <w:p w14:paraId="6476541F" w14:textId="77777777" w:rsidR="00AD22FB" w:rsidRPr="00AD22FB" w:rsidRDefault="00AD22FB" w:rsidP="00AD22FB">
    <w:pPr>
      <w:pStyle w:val="Header"/>
      <w:rPr>
        <w:i/>
        <w:iCs/>
        <w:sz w:val="16"/>
        <w:szCs w:val="16"/>
      </w:rPr>
    </w:pPr>
    <w:r w:rsidRPr="00AD22FB">
      <w:rPr>
        <w:i/>
        <w:iCs/>
        <w:sz w:val="16"/>
        <w:szCs w:val="16"/>
      </w:rPr>
      <w:t>Office of Associate Dean for Academic Affairs</w:t>
    </w:r>
  </w:p>
  <w:p w14:paraId="2A86269E" w14:textId="77777777" w:rsidR="003B12D9" w:rsidRPr="00AD22FB" w:rsidRDefault="003B12D9" w:rsidP="00AD22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6165"/>
    <w:multiLevelType w:val="multilevel"/>
    <w:tmpl w:val="0A92F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0E51B1"/>
    <w:multiLevelType w:val="hybridMultilevel"/>
    <w:tmpl w:val="592C6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E0A1E"/>
    <w:multiLevelType w:val="hybridMultilevel"/>
    <w:tmpl w:val="A418A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95CB7"/>
    <w:multiLevelType w:val="hybridMultilevel"/>
    <w:tmpl w:val="5A968BE8"/>
    <w:lvl w:ilvl="0" w:tplc="BDBC5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B3267"/>
    <w:multiLevelType w:val="hybridMultilevel"/>
    <w:tmpl w:val="E99485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0B5011C"/>
    <w:multiLevelType w:val="multilevel"/>
    <w:tmpl w:val="E244F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A43DD2"/>
    <w:multiLevelType w:val="multilevel"/>
    <w:tmpl w:val="0A92F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C320D1"/>
    <w:multiLevelType w:val="multilevel"/>
    <w:tmpl w:val="2FAC2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C64E66"/>
    <w:multiLevelType w:val="hybridMultilevel"/>
    <w:tmpl w:val="985451A8"/>
    <w:lvl w:ilvl="0" w:tplc="5B7C056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10CA2"/>
    <w:multiLevelType w:val="hybridMultilevel"/>
    <w:tmpl w:val="50A68A7C"/>
    <w:lvl w:ilvl="0" w:tplc="51A49AF0">
      <w:numFmt w:val="bullet"/>
      <w:lvlText w:val="•"/>
      <w:lvlJc w:val="left"/>
      <w:pPr>
        <w:ind w:left="716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43AD0D7C"/>
    <w:multiLevelType w:val="hybridMultilevel"/>
    <w:tmpl w:val="FA540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D52DD4"/>
    <w:multiLevelType w:val="multilevel"/>
    <w:tmpl w:val="0F4296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225FE"/>
    <w:multiLevelType w:val="hybridMultilevel"/>
    <w:tmpl w:val="6E46D5B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4D8705D5"/>
    <w:multiLevelType w:val="multilevel"/>
    <w:tmpl w:val="FDDA3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08E0C15"/>
    <w:multiLevelType w:val="hybridMultilevel"/>
    <w:tmpl w:val="54025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283B9B"/>
    <w:multiLevelType w:val="hybridMultilevel"/>
    <w:tmpl w:val="EEBE8BAE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309F8"/>
    <w:multiLevelType w:val="hybridMultilevel"/>
    <w:tmpl w:val="1D106034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B57D9D"/>
    <w:multiLevelType w:val="hybridMultilevel"/>
    <w:tmpl w:val="6FD81532"/>
    <w:lvl w:ilvl="0" w:tplc="51A49AF0">
      <w:numFmt w:val="bullet"/>
      <w:lvlText w:val="•"/>
      <w:lvlJc w:val="left"/>
      <w:pPr>
        <w:ind w:left="787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8" w15:restartNumberingAfterBreak="0">
    <w:nsid w:val="63B84B19"/>
    <w:multiLevelType w:val="multilevel"/>
    <w:tmpl w:val="2FAC2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353979"/>
    <w:multiLevelType w:val="hybridMultilevel"/>
    <w:tmpl w:val="0B287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E5188"/>
    <w:multiLevelType w:val="hybridMultilevel"/>
    <w:tmpl w:val="1DEAF5FE"/>
    <w:lvl w:ilvl="0" w:tplc="51A49AF0">
      <w:numFmt w:val="bullet"/>
      <w:lvlText w:val="•"/>
      <w:lvlJc w:val="left"/>
      <w:pPr>
        <w:ind w:left="787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1" w15:restartNumberingAfterBreak="0">
    <w:nsid w:val="76736A3E"/>
    <w:multiLevelType w:val="hybridMultilevel"/>
    <w:tmpl w:val="8752ECD8"/>
    <w:lvl w:ilvl="0" w:tplc="2C202E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376739"/>
    <w:multiLevelType w:val="hybridMultilevel"/>
    <w:tmpl w:val="A38EFDA8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61402"/>
    <w:multiLevelType w:val="hybridMultilevel"/>
    <w:tmpl w:val="68889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0C5DA4"/>
    <w:multiLevelType w:val="hybridMultilevel"/>
    <w:tmpl w:val="5B124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B56F9"/>
    <w:multiLevelType w:val="multilevel"/>
    <w:tmpl w:val="CF30E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3"/>
  </w:num>
  <w:num w:numId="4">
    <w:abstractNumId w:val="21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8"/>
  </w:num>
  <w:num w:numId="8">
    <w:abstractNumId w:val="1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6"/>
  </w:num>
  <w:num w:numId="12">
    <w:abstractNumId w:val="25"/>
  </w:num>
  <w:num w:numId="13">
    <w:abstractNumId w:val="12"/>
  </w:num>
  <w:num w:numId="14">
    <w:abstractNumId w:val="9"/>
  </w:num>
  <w:num w:numId="15">
    <w:abstractNumId w:val="20"/>
  </w:num>
  <w:num w:numId="16">
    <w:abstractNumId w:val="17"/>
  </w:num>
  <w:num w:numId="17">
    <w:abstractNumId w:val="14"/>
  </w:num>
  <w:num w:numId="18">
    <w:abstractNumId w:val="15"/>
  </w:num>
  <w:num w:numId="19">
    <w:abstractNumId w:val="22"/>
  </w:num>
  <w:num w:numId="20">
    <w:abstractNumId w:val="16"/>
  </w:num>
  <w:num w:numId="21">
    <w:abstractNumId w:val="24"/>
  </w:num>
  <w:num w:numId="22">
    <w:abstractNumId w:val="8"/>
  </w:num>
  <w:num w:numId="23">
    <w:abstractNumId w:val="19"/>
  </w:num>
  <w:num w:numId="24">
    <w:abstractNumId w:val="13"/>
  </w:num>
  <w:num w:numId="25">
    <w:abstractNumId w:val="4"/>
  </w:num>
  <w:num w:numId="26">
    <w:abstractNumId w:val="2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Dc1NjUytrCwMLFQ0lEKTi0uzszPAykwqgUARYcs5ywAAAA="/>
  </w:docVars>
  <w:rsids>
    <w:rsidRoot w:val="009474E4"/>
    <w:rsid w:val="00031D1B"/>
    <w:rsid w:val="00036014"/>
    <w:rsid w:val="0007318D"/>
    <w:rsid w:val="00096986"/>
    <w:rsid w:val="00097B93"/>
    <w:rsid w:val="000E3277"/>
    <w:rsid w:val="0010341B"/>
    <w:rsid w:val="00106265"/>
    <w:rsid w:val="0011011B"/>
    <w:rsid w:val="00127C4B"/>
    <w:rsid w:val="00130365"/>
    <w:rsid w:val="001467E9"/>
    <w:rsid w:val="00160235"/>
    <w:rsid w:val="001929A5"/>
    <w:rsid w:val="001934C7"/>
    <w:rsid w:val="001B02B8"/>
    <w:rsid w:val="001C10E4"/>
    <w:rsid w:val="001D0866"/>
    <w:rsid w:val="001E0E4D"/>
    <w:rsid w:val="001E545B"/>
    <w:rsid w:val="002262F4"/>
    <w:rsid w:val="0024584A"/>
    <w:rsid w:val="00262B5E"/>
    <w:rsid w:val="00267B51"/>
    <w:rsid w:val="00272D1C"/>
    <w:rsid w:val="002800BE"/>
    <w:rsid w:val="00285AD5"/>
    <w:rsid w:val="002A03A4"/>
    <w:rsid w:val="002E52B9"/>
    <w:rsid w:val="002F01ED"/>
    <w:rsid w:val="003068DE"/>
    <w:rsid w:val="00316A8A"/>
    <w:rsid w:val="003308CC"/>
    <w:rsid w:val="0034514A"/>
    <w:rsid w:val="00354387"/>
    <w:rsid w:val="003620EA"/>
    <w:rsid w:val="003850D5"/>
    <w:rsid w:val="0038785E"/>
    <w:rsid w:val="003918D8"/>
    <w:rsid w:val="00391F69"/>
    <w:rsid w:val="003A13E5"/>
    <w:rsid w:val="003A5D96"/>
    <w:rsid w:val="003B12D9"/>
    <w:rsid w:val="003B27D2"/>
    <w:rsid w:val="003C23C9"/>
    <w:rsid w:val="003E7056"/>
    <w:rsid w:val="00400205"/>
    <w:rsid w:val="00402BEF"/>
    <w:rsid w:val="00407D6F"/>
    <w:rsid w:val="004643C3"/>
    <w:rsid w:val="00473821"/>
    <w:rsid w:val="00475C3A"/>
    <w:rsid w:val="00481276"/>
    <w:rsid w:val="0048138B"/>
    <w:rsid w:val="004C55FC"/>
    <w:rsid w:val="004D730A"/>
    <w:rsid w:val="004E4CC2"/>
    <w:rsid w:val="004F644A"/>
    <w:rsid w:val="00516A20"/>
    <w:rsid w:val="00524A1D"/>
    <w:rsid w:val="00567FF1"/>
    <w:rsid w:val="00580F02"/>
    <w:rsid w:val="00587A2F"/>
    <w:rsid w:val="005D01DD"/>
    <w:rsid w:val="005E1233"/>
    <w:rsid w:val="00631421"/>
    <w:rsid w:val="0064212A"/>
    <w:rsid w:val="00652F1D"/>
    <w:rsid w:val="006542BB"/>
    <w:rsid w:val="00683759"/>
    <w:rsid w:val="00693A37"/>
    <w:rsid w:val="006A2184"/>
    <w:rsid w:val="006A2C6E"/>
    <w:rsid w:val="006B5AD5"/>
    <w:rsid w:val="006C25A4"/>
    <w:rsid w:val="006D5E69"/>
    <w:rsid w:val="007018C5"/>
    <w:rsid w:val="00714978"/>
    <w:rsid w:val="00727643"/>
    <w:rsid w:val="0075095B"/>
    <w:rsid w:val="007910E6"/>
    <w:rsid w:val="007916ED"/>
    <w:rsid w:val="0079377F"/>
    <w:rsid w:val="007A28BB"/>
    <w:rsid w:val="007D103A"/>
    <w:rsid w:val="00806726"/>
    <w:rsid w:val="00815429"/>
    <w:rsid w:val="00862168"/>
    <w:rsid w:val="00893B57"/>
    <w:rsid w:val="00893E26"/>
    <w:rsid w:val="008946B2"/>
    <w:rsid w:val="00896D1A"/>
    <w:rsid w:val="008A06D8"/>
    <w:rsid w:val="008D0B65"/>
    <w:rsid w:val="008F6531"/>
    <w:rsid w:val="009144A0"/>
    <w:rsid w:val="00922F48"/>
    <w:rsid w:val="00945283"/>
    <w:rsid w:val="009474E4"/>
    <w:rsid w:val="00951A6D"/>
    <w:rsid w:val="0095776B"/>
    <w:rsid w:val="0096304C"/>
    <w:rsid w:val="009731C3"/>
    <w:rsid w:val="009D51FC"/>
    <w:rsid w:val="009D52C8"/>
    <w:rsid w:val="009F572D"/>
    <w:rsid w:val="00A02EB4"/>
    <w:rsid w:val="00A174E6"/>
    <w:rsid w:val="00A520B7"/>
    <w:rsid w:val="00A566A7"/>
    <w:rsid w:val="00A97230"/>
    <w:rsid w:val="00A972D5"/>
    <w:rsid w:val="00AD22FB"/>
    <w:rsid w:val="00B1025D"/>
    <w:rsid w:val="00B2054A"/>
    <w:rsid w:val="00B23DB1"/>
    <w:rsid w:val="00B25D20"/>
    <w:rsid w:val="00B27042"/>
    <w:rsid w:val="00B92E24"/>
    <w:rsid w:val="00BA101D"/>
    <w:rsid w:val="00BC5758"/>
    <w:rsid w:val="00BD53BA"/>
    <w:rsid w:val="00BE5F3A"/>
    <w:rsid w:val="00C07C77"/>
    <w:rsid w:val="00C20CC6"/>
    <w:rsid w:val="00C273C6"/>
    <w:rsid w:val="00C4053D"/>
    <w:rsid w:val="00C51E19"/>
    <w:rsid w:val="00C523F4"/>
    <w:rsid w:val="00C73C7E"/>
    <w:rsid w:val="00C92CE9"/>
    <w:rsid w:val="00CA77ED"/>
    <w:rsid w:val="00CB5859"/>
    <w:rsid w:val="00CB7E75"/>
    <w:rsid w:val="00D04A12"/>
    <w:rsid w:val="00D16A54"/>
    <w:rsid w:val="00D17271"/>
    <w:rsid w:val="00D17F39"/>
    <w:rsid w:val="00D36D33"/>
    <w:rsid w:val="00D567C0"/>
    <w:rsid w:val="00D87226"/>
    <w:rsid w:val="00DA774C"/>
    <w:rsid w:val="00DC21A4"/>
    <w:rsid w:val="00DC7A31"/>
    <w:rsid w:val="00DC7CEE"/>
    <w:rsid w:val="00DE504F"/>
    <w:rsid w:val="00DE602B"/>
    <w:rsid w:val="00E23A2B"/>
    <w:rsid w:val="00E372B1"/>
    <w:rsid w:val="00E53A06"/>
    <w:rsid w:val="00E63D33"/>
    <w:rsid w:val="00E756D9"/>
    <w:rsid w:val="00EC0785"/>
    <w:rsid w:val="00F11058"/>
    <w:rsid w:val="00F141F8"/>
    <w:rsid w:val="00F523D6"/>
    <w:rsid w:val="00F711C3"/>
    <w:rsid w:val="00F73DCA"/>
    <w:rsid w:val="00F8050D"/>
    <w:rsid w:val="00F805A1"/>
    <w:rsid w:val="00FA1C56"/>
    <w:rsid w:val="00FD518C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1381BE"/>
  <w15:chartTrackingRefBased/>
  <w15:docId w15:val="{ACE9C5B1-FCFA-4D21-BAE8-00A7334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7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74E4"/>
    <w:rPr>
      <w:color w:val="0563C1"/>
      <w:u w:val="single"/>
    </w:rPr>
  </w:style>
  <w:style w:type="paragraph" w:styleId="ListParagraph">
    <w:name w:val="List Paragraph"/>
    <w:basedOn w:val="Normal"/>
    <w:qFormat/>
    <w:rsid w:val="00481276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D9"/>
  </w:style>
  <w:style w:type="paragraph" w:styleId="Footer">
    <w:name w:val="footer"/>
    <w:basedOn w:val="Normal"/>
    <w:link w:val="FooterChar"/>
    <w:uiPriority w:val="99"/>
    <w:unhideWhenUsed/>
    <w:rsid w:val="003B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D9"/>
  </w:style>
  <w:style w:type="character" w:styleId="CommentReference">
    <w:name w:val="annotation reference"/>
    <w:basedOn w:val="DefaultParagraphFont"/>
    <w:uiPriority w:val="99"/>
    <w:semiHidden/>
    <w:unhideWhenUsed/>
    <w:rsid w:val="00193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4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4C7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524A1D"/>
  </w:style>
  <w:style w:type="character" w:customStyle="1" w:styleId="eop">
    <w:name w:val="eop"/>
    <w:basedOn w:val="DefaultParagraphFont"/>
    <w:rsid w:val="00524A1D"/>
  </w:style>
  <w:style w:type="paragraph" w:customStyle="1" w:styleId="paragraph">
    <w:name w:val="paragraph"/>
    <w:basedOn w:val="Normal"/>
    <w:rsid w:val="00524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A03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57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9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00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4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7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2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27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2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4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2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41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8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4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4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2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qucloud-my.sharepoint.com/:b:/g/personal/im15494_qu_edu_qa/EdCHeDwFsk5HhL_KJXt3zuYBPh0JWJ7xnnbcYwSR3khR8w?e=yHITNC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qucloud-my.sharepoint.com/:b:/g/personal/im15494_qu_edu_qa/ESwYhYm6LrpCmgd-hzM3-yEB0EZUx0cfgg5qnmYnZZgs8g?e=zR5cAJ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an4acdm_eng@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CF83F0FFB347878FC9CB97B922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BD3D5-D8AA-4483-B3A8-8732313E6BBF}"/>
      </w:docPartPr>
      <w:docPartBody>
        <w:p w:rsidR="00344785" w:rsidRDefault="00E01117" w:rsidP="00E01117">
          <w:pPr>
            <w:pStyle w:val="B9CF83F0FFB347878FC9CB97B9227FAF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2AE23E486A44C3A1C9D96AC762F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7D45B-D2CB-4610-AEF9-F9F4A5319230}"/>
      </w:docPartPr>
      <w:docPartBody>
        <w:p w:rsidR="00344785" w:rsidRDefault="00E01117" w:rsidP="00E01117">
          <w:pPr>
            <w:pStyle w:val="082AE23E486A44C3A1C9D96AC762F09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2466617EB40B9B1E300CA9216F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9FF75-E583-435E-9594-33BD36D848CE}"/>
      </w:docPartPr>
      <w:docPartBody>
        <w:p w:rsidR="00344785" w:rsidRDefault="00E01117" w:rsidP="00E01117">
          <w:pPr>
            <w:pStyle w:val="E1A2466617EB40B9B1E300CA9216FE34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011E3890C4399A7CBDFAB68798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B19A9-C9EF-47C6-9BBF-9F050DDBAAF3}"/>
      </w:docPartPr>
      <w:docPartBody>
        <w:p w:rsidR="008163BC" w:rsidRDefault="00C241A3" w:rsidP="00C241A3">
          <w:pPr>
            <w:pStyle w:val="DEF011E3890C4399A7CBDFAB68798342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A1498D640443CD9EDF2D5BDC3E7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A218-C9A2-43EB-B8DB-31B3BF48B4AE}"/>
      </w:docPartPr>
      <w:docPartBody>
        <w:p w:rsidR="008163BC" w:rsidRDefault="00C241A3" w:rsidP="00C241A3">
          <w:pPr>
            <w:pStyle w:val="7EA1498D640443CD9EDF2D5BDC3E7EB9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6CDC8D776D44D1A82C8BB4DAEEE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DDEB9-63EC-49CD-8EFB-BE13BF894CC1}"/>
      </w:docPartPr>
      <w:docPartBody>
        <w:p w:rsidR="008163BC" w:rsidRDefault="00C241A3" w:rsidP="00C241A3">
          <w:pPr>
            <w:pStyle w:val="AF6CDC8D776D44D1A82C8BB4DAEEECD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45B5A1586744FDBEC96600F2DA1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F899C-4850-4B4C-A103-FED00EF64ED5}"/>
      </w:docPartPr>
      <w:docPartBody>
        <w:p w:rsidR="00F51999" w:rsidRDefault="00BA011A" w:rsidP="00BA011A">
          <w:pPr>
            <w:pStyle w:val="AC45B5A1586744FDBEC96600F2DA1D8E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1117"/>
    <w:rsid w:val="00002DD7"/>
    <w:rsid w:val="000335C7"/>
    <w:rsid w:val="00054E40"/>
    <w:rsid w:val="000B177E"/>
    <w:rsid w:val="00191CBD"/>
    <w:rsid w:val="00344785"/>
    <w:rsid w:val="00377967"/>
    <w:rsid w:val="004275F4"/>
    <w:rsid w:val="004D3650"/>
    <w:rsid w:val="004F49D1"/>
    <w:rsid w:val="005E4C35"/>
    <w:rsid w:val="007B29EF"/>
    <w:rsid w:val="008163BC"/>
    <w:rsid w:val="008350C8"/>
    <w:rsid w:val="00880BD4"/>
    <w:rsid w:val="00916D3A"/>
    <w:rsid w:val="0091767D"/>
    <w:rsid w:val="00A61481"/>
    <w:rsid w:val="00B7204B"/>
    <w:rsid w:val="00BA011A"/>
    <w:rsid w:val="00C241A3"/>
    <w:rsid w:val="00C4231C"/>
    <w:rsid w:val="00C73A83"/>
    <w:rsid w:val="00E01117"/>
    <w:rsid w:val="00E35FC6"/>
    <w:rsid w:val="00EB05C0"/>
    <w:rsid w:val="00F37563"/>
    <w:rsid w:val="00F51999"/>
    <w:rsid w:val="00FA4B15"/>
    <w:rsid w:val="00FB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A011A"/>
    <w:rPr>
      <w:color w:val="808080"/>
    </w:rPr>
  </w:style>
  <w:style w:type="paragraph" w:customStyle="1" w:styleId="B9CF83F0FFB347878FC9CB97B9227FAF">
    <w:name w:val="B9CF83F0FFB347878FC9CB97B9227FAF"/>
    <w:rsid w:val="00E01117"/>
  </w:style>
  <w:style w:type="paragraph" w:customStyle="1" w:styleId="082AE23E486A44C3A1C9D96AC762F097">
    <w:name w:val="082AE23E486A44C3A1C9D96AC762F097"/>
    <w:rsid w:val="00E01117"/>
  </w:style>
  <w:style w:type="paragraph" w:customStyle="1" w:styleId="E1A2466617EB40B9B1E300CA9216FE34">
    <w:name w:val="E1A2466617EB40B9B1E300CA9216FE34"/>
    <w:rsid w:val="00E01117"/>
  </w:style>
  <w:style w:type="paragraph" w:customStyle="1" w:styleId="DEF011E3890C4399A7CBDFAB68798342">
    <w:name w:val="DEF011E3890C4399A7CBDFAB68798342"/>
    <w:rsid w:val="00C241A3"/>
  </w:style>
  <w:style w:type="paragraph" w:customStyle="1" w:styleId="7EA1498D640443CD9EDF2D5BDC3E7EB9">
    <w:name w:val="7EA1498D640443CD9EDF2D5BDC3E7EB9"/>
    <w:rsid w:val="00C241A3"/>
  </w:style>
  <w:style w:type="paragraph" w:customStyle="1" w:styleId="AF6CDC8D776D44D1A82C8BB4DAEEECD7">
    <w:name w:val="AF6CDC8D776D44D1A82C8BB4DAEEECD7"/>
    <w:rsid w:val="00C241A3"/>
  </w:style>
  <w:style w:type="paragraph" w:customStyle="1" w:styleId="AC45B5A1586744FDBEC96600F2DA1D8E">
    <w:name w:val="AC45B5A1586744FDBEC96600F2DA1D8E"/>
    <w:rsid w:val="00BA01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548820618-2</_dlc_DocId>
    <_dlc_DocIdUrl xmlns="4595ca7b-3a15-4971-af5f-cadc29c03e04">
      <Url>https://www.qu.edu.qa/en-us/Colleges/engineering/ADAA/_layouts/15/DocIdRedir.aspx?ID=QPT3VHF6MKWP-548820618-2</Url>
      <Description>QPT3VHF6MKWP-548820618-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D56C2DA22014E8E375048E58DE7A5" ma:contentTypeVersion="11" ma:contentTypeDescription="Create a new document." ma:contentTypeScope="" ma:versionID="9e245eb5825b934c91f8dafe59592685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472438c2ed8a007f534aa9040b971cb0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3F84822-2FF7-4C0F-AF1B-641EEAEC29C9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2.xml><?xml version="1.0" encoding="utf-8"?>
<ds:datastoreItem xmlns:ds="http://schemas.openxmlformats.org/officeDocument/2006/customXml" ds:itemID="{3619939B-952A-4C35-8FC6-689E7116C3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1241E0-666E-4325-A1DF-1B6F7278982F}"/>
</file>

<file path=customXml/itemProps4.xml><?xml version="1.0" encoding="utf-8"?>
<ds:datastoreItem xmlns:ds="http://schemas.openxmlformats.org/officeDocument/2006/customXml" ds:itemID="{FF737DFA-8E4B-4C1B-8C1E-4D2F4C55EC3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1CE72D2-8AAF-4F0C-B458-B3EC41E77C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-Part Time Academic Staff Hiring</dc:title>
  <dc:subject/>
  <dc:creator>Elsadig Mahdi Ahmed Saad</dc:creator>
  <cp:keywords/>
  <dc:description/>
  <cp:lastModifiedBy>Iman Tawfiq M Madhoun</cp:lastModifiedBy>
  <cp:revision>2</cp:revision>
  <dcterms:created xsi:type="dcterms:W3CDTF">2024-11-13T17:03:00Z</dcterms:created>
  <dcterms:modified xsi:type="dcterms:W3CDTF">2024-11-1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2ce820-82bc-4a2c-9ae7-85e989925c9a</vt:lpwstr>
  </property>
  <property fmtid="{D5CDD505-2E9C-101B-9397-08002B2CF9AE}" pid="3" name="ContentTypeId">
    <vt:lpwstr>0x010100668D56C2DA22014E8E375048E58DE7A5</vt:lpwstr>
  </property>
  <property fmtid="{D5CDD505-2E9C-101B-9397-08002B2CF9AE}" pid="4" name="_dlc_DocIdItemGuid">
    <vt:lpwstr>1864edb5-cc06-4e87-8ef9-0470c5193aa4</vt:lpwstr>
  </property>
</Properties>
</file>